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5FFAC5" w14:textId="03BEAD4E" w:rsidR="00AF6F24" w:rsidRDefault="00090C12" w:rsidP="00AF6F24">
      <w:pPr>
        <w:pStyle w:val="Heading1"/>
        <w:jc w:val="center"/>
      </w:pPr>
      <w:proofErr w:type="spellStart"/>
      <w:r>
        <w:t>z</w:t>
      </w:r>
      <w:r w:rsidR="00AF6F24">
        <w:t>Lab</w:t>
      </w:r>
      <w:proofErr w:type="spellEnd"/>
      <w:r w:rsidR="00AF6F24">
        <w:t>: Basic Syntax, Conditional Statements</w:t>
      </w:r>
      <w:r w:rsidR="00E00C02">
        <w:t>,</w:t>
      </w:r>
      <w:r w:rsidR="00AF6F24">
        <w:t xml:space="preserve"> and Loops</w:t>
      </w:r>
    </w:p>
    <w:p w14:paraId="68373771" w14:textId="709CFA9E" w:rsidR="00CD199E" w:rsidRPr="00CD199E" w:rsidRDefault="00843DDC" w:rsidP="00CD199E">
      <w:pPr>
        <w:ind w:left="142"/>
        <w:jc w:val="center"/>
        <w:rPr>
          <w:color w:val="0000FF" w:themeColor="hyperlink"/>
          <w:u w:val="single"/>
          <w:lang w:val="bg-BG"/>
        </w:rPr>
      </w:pPr>
      <w:r w:rsidRPr="00843DDC">
        <w:t>Please, submit your source code solutions for the described problems to the</w:t>
      </w:r>
      <w:r w:rsidR="00CD199E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CD199E">
        <w:t>.</w:t>
      </w:r>
    </w:p>
    <w:p w14:paraId="761C7D41" w14:textId="77777777" w:rsidR="00F641AC" w:rsidRDefault="00F641AC" w:rsidP="00F641A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77777777" w:rsidR="00F641AC" w:rsidRPr="00D0747D" w:rsidRDefault="00F641AC" w:rsidP="00F641AC">
      <w:pPr>
        <w:pStyle w:val="ListParagraph"/>
      </w:pPr>
      <w:r>
        <w:t>1 000 000</w:t>
      </w:r>
    </w:p>
    <w:p w14:paraId="49564CAD" w14:textId="77777777" w:rsidR="00F641AC" w:rsidRDefault="00F641AC" w:rsidP="00F641A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Heading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352FF9A8" wp14:editId="61F881AF">
            <wp:extent cx="3248025" cy="1351178"/>
            <wp:effectExtent l="19050" t="19050" r="9525" b="2095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116" cy="13632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D0C5D9B" wp14:editId="572741F9">
            <wp:extent cx="3368040" cy="1432812"/>
            <wp:effectExtent l="19050" t="19050" r="22860" b="1524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780" cy="143993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lastRenderedPageBreak/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nohtyP</w:t>
            </w:r>
            <w:proofErr w:type="spellEnd"/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ananab</w:t>
            </w:r>
            <w:proofErr w:type="spellEnd"/>
          </w:p>
        </w:tc>
      </w:tr>
    </w:tbl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CB25198" wp14:editId="4FE2964B">
            <wp:extent cx="2108200" cy="292428"/>
            <wp:effectExtent l="19050" t="19050" r="25400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05" cy="296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F0F1D0" wp14:editId="61E21610">
            <wp:extent cx="2619836" cy="257911"/>
            <wp:effectExtent l="19050" t="19050" r="9525" b="279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285" cy="2608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97977E0" wp14:editId="22E52B64">
            <wp:extent cx="3777095" cy="660541"/>
            <wp:effectExtent l="19050" t="19050" r="13970" b="254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370" cy="66845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r>
        <w:t>for</w:t>
      </w:r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Heading2"/>
        <w:numPr>
          <w:ilvl w:val="0"/>
          <w:numId w:val="40"/>
        </w:numPr>
        <w:ind w:left="426" w:hanging="426"/>
      </w:pPr>
      <w: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7D91D74" wp14:editId="49C47893">
            <wp:extent cx="3624291" cy="459843"/>
            <wp:effectExtent l="19050" t="19050" r="14605" b="165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832" cy="46460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4BA7D5" wp14:editId="1A5B3B6E">
            <wp:extent cx="4843895" cy="254943"/>
            <wp:effectExtent l="19050" t="19050" r="1397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542" cy="26192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lastRenderedPageBreak/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6BDC3255" wp14:editId="659BADFB">
            <wp:extent cx="3988435" cy="460815"/>
            <wp:effectExtent l="19050" t="19050" r="12065" b="158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860" cy="4649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>. The number represents the largest count of stars on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lastRenderedPageBreak/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proofErr w:type="spellStart"/>
      <w:r>
        <w:rPr>
          <w:rFonts w:ascii="Consolas" w:hAnsi="Consolas"/>
          <w:b/>
        </w:rPr>
        <w:t>i</w:t>
      </w:r>
      <w:proofErr w:type="spellEnd"/>
      <w:r>
        <w:rPr>
          <w:rFonts w:ascii="Consolas" w:hAnsi="Consolas"/>
          <w:b/>
        </w:rPr>
        <w:t xml:space="preserve">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10774DA1" wp14:editId="4D962A92">
            <wp:extent cx="3548380" cy="825515"/>
            <wp:effectExtent l="19050" t="19050" r="1397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5334" cy="83411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(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is not inclusive). We use </w:t>
      </w:r>
      <w:r>
        <w:rPr>
          <w:rFonts w:ascii="Consolas" w:hAnsi="Consolas"/>
          <w:b/>
        </w:rPr>
        <w:t>end=''</w:t>
      </w:r>
      <w:r>
        <w:t xml:space="preserve"> to stay on the same line. We print the new line after we draw all the star</w:t>
      </w:r>
      <w:r w:rsidR="00E05869">
        <w:t>s</w:t>
      </w:r>
      <w:r>
        <w:t xml:space="preserve"> for the </w:t>
      </w:r>
      <w:proofErr w:type="gramStart"/>
      <w:r>
        <w:t>particular line</w:t>
      </w:r>
      <w:proofErr w:type="gramEnd"/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BE9DA13" wp14:editId="0CAB8389">
            <wp:extent cx="3548495" cy="823542"/>
            <wp:effectExtent l="19050" t="19050" r="1397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893" cy="82734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1D0F6C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95388D" w14:textId="77777777" w:rsidR="00ED1084" w:rsidRDefault="00ED1084" w:rsidP="008068A2">
      <w:pPr>
        <w:spacing w:after="0" w:line="240" w:lineRule="auto"/>
      </w:pPr>
      <w:r>
        <w:separator/>
      </w:r>
    </w:p>
  </w:endnote>
  <w:endnote w:type="continuationSeparator" w:id="0">
    <w:p w14:paraId="4CCFE66A" w14:textId="77777777" w:rsidR="00ED1084" w:rsidRDefault="00ED10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AF590D" w14:textId="77777777" w:rsidR="00ED1084" w:rsidRDefault="00ED1084" w:rsidP="008068A2">
      <w:pPr>
        <w:spacing w:after="0" w:line="240" w:lineRule="auto"/>
      </w:pPr>
      <w:r>
        <w:separator/>
      </w:r>
    </w:p>
  </w:footnote>
  <w:footnote w:type="continuationSeparator" w:id="0">
    <w:p w14:paraId="7F0096E1" w14:textId="77777777" w:rsidR="00ED1084" w:rsidRDefault="00ED10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62220201">
    <w:abstractNumId w:val="1"/>
  </w:num>
  <w:num w:numId="2" w16cid:durableId="204413243">
    <w:abstractNumId w:val="42"/>
  </w:num>
  <w:num w:numId="3" w16cid:durableId="1332946279">
    <w:abstractNumId w:val="9"/>
  </w:num>
  <w:num w:numId="4" w16cid:durableId="305284898">
    <w:abstractNumId w:val="27"/>
  </w:num>
  <w:num w:numId="5" w16cid:durableId="993989667">
    <w:abstractNumId w:val="28"/>
  </w:num>
  <w:num w:numId="6" w16cid:durableId="1627656283">
    <w:abstractNumId w:val="32"/>
  </w:num>
  <w:num w:numId="7" w16cid:durableId="1463108820">
    <w:abstractNumId w:val="4"/>
  </w:num>
  <w:num w:numId="8" w16cid:durableId="1818765959">
    <w:abstractNumId w:val="8"/>
  </w:num>
  <w:num w:numId="9" w16cid:durableId="1438065824">
    <w:abstractNumId w:val="24"/>
  </w:num>
  <w:num w:numId="10" w16cid:durableId="1879273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0266174">
    <w:abstractNumId w:val="5"/>
  </w:num>
  <w:num w:numId="12" w16cid:durableId="466704051">
    <w:abstractNumId w:val="19"/>
  </w:num>
  <w:num w:numId="13" w16cid:durableId="1536306194">
    <w:abstractNumId w:val="2"/>
  </w:num>
  <w:num w:numId="14" w16cid:durableId="1702319491">
    <w:abstractNumId w:val="31"/>
  </w:num>
  <w:num w:numId="15" w16cid:durableId="1293635850">
    <w:abstractNumId w:val="10"/>
  </w:num>
  <w:num w:numId="16" w16cid:durableId="1473014575">
    <w:abstractNumId w:val="36"/>
  </w:num>
  <w:num w:numId="17" w16cid:durableId="885138453">
    <w:abstractNumId w:val="26"/>
  </w:num>
  <w:num w:numId="18" w16cid:durableId="1555041884">
    <w:abstractNumId w:val="40"/>
  </w:num>
  <w:num w:numId="19" w16cid:durableId="1548494413">
    <w:abstractNumId w:val="33"/>
  </w:num>
  <w:num w:numId="20" w16cid:durableId="1551266388">
    <w:abstractNumId w:val="18"/>
  </w:num>
  <w:num w:numId="21" w16cid:durableId="1516185547">
    <w:abstractNumId w:val="30"/>
  </w:num>
  <w:num w:numId="22" w16cid:durableId="87893063">
    <w:abstractNumId w:val="12"/>
  </w:num>
  <w:num w:numId="23" w16cid:durableId="880482666">
    <w:abstractNumId w:val="15"/>
  </w:num>
  <w:num w:numId="24" w16cid:durableId="175077699">
    <w:abstractNumId w:val="3"/>
  </w:num>
  <w:num w:numId="25" w16cid:durableId="1454713937">
    <w:abstractNumId w:val="7"/>
  </w:num>
  <w:num w:numId="26" w16cid:durableId="1033073287">
    <w:abstractNumId w:val="16"/>
  </w:num>
  <w:num w:numId="27" w16cid:durableId="1233541379">
    <w:abstractNumId w:val="35"/>
  </w:num>
  <w:num w:numId="28" w16cid:durableId="1745184263">
    <w:abstractNumId w:val="17"/>
  </w:num>
  <w:num w:numId="29" w16cid:durableId="1266157760">
    <w:abstractNumId w:val="39"/>
  </w:num>
  <w:num w:numId="30" w16cid:durableId="969290281">
    <w:abstractNumId w:val="20"/>
  </w:num>
  <w:num w:numId="31" w16cid:durableId="1930309876">
    <w:abstractNumId w:val="11"/>
  </w:num>
  <w:num w:numId="32" w16cid:durableId="1743481007">
    <w:abstractNumId w:val="34"/>
  </w:num>
  <w:num w:numId="33" w16cid:durableId="250704100">
    <w:abstractNumId w:val="37"/>
  </w:num>
  <w:num w:numId="34" w16cid:durableId="1218930893">
    <w:abstractNumId w:val="23"/>
  </w:num>
  <w:num w:numId="35" w16cid:durableId="235625568">
    <w:abstractNumId w:val="38"/>
  </w:num>
  <w:num w:numId="36" w16cid:durableId="1423329926">
    <w:abstractNumId w:val="6"/>
  </w:num>
  <w:num w:numId="37" w16cid:durableId="400913006">
    <w:abstractNumId w:val="21"/>
  </w:num>
  <w:num w:numId="38" w16cid:durableId="1862820646">
    <w:abstractNumId w:val="14"/>
  </w:num>
  <w:num w:numId="39" w16cid:durableId="58285630">
    <w:abstractNumId w:val="29"/>
  </w:num>
  <w:num w:numId="40" w16cid:durableId="115194589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86676762">
    <w:abstractNumId w:val="41"/>
  </w:num>
  <w:num w:numId="42" w16cid:durableId="1898663771">
    <w:abstractNumId w:val="22"/>
  </w:num>
  <w:num w:numId="43" w16cid:durableId="2086683550">
    <w:abstractNumId w:val="0"/>
  </w:num>
  <w:num w:numId="44" w16cid:durableId="13784651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rwUA9sRf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0C12"/>
    <w:rsid w:val="0009209B"/>
    <w:rsid w:val="00093E5C"/>
    <w:rsid w:val="000A6794"/>
    <w:rsid w:val="000B39E6"/>
    <w:rsid w:val="000B447B"/>
    <w:rsid w:val="000B56F0"/>
    <w:rsid w:val="000C5361"/>
    <w:rsid w:val="00103906"/>
    <w:rsid w:val="00124312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0F6C"/>
    <w:rsid w:val="001D2464"/>
    <w:rsid w:val="001D50AE"/>
    <w:rsid w:val="001E1161"/>
    <w:rsid w:val="001E3FEF"/>
    <w:rsid w:val="001E5B31"/>
    <w:rsid w:val="00202683"/>
    <w:rsid w:val="00213FD1"/>
    <w:rsid w:val="00215FCE"/>
    <w:rsid w:val="00226380"/>
    <w:rsid w:val="002326A7"/>
    <w:rsid w:val="00232E7D"/>
    <w:rsid w:val="0023633A"/>
    <w:rsid w:val="002554B7"/>
    <w:rsid w:val="00257BA4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2F6E6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2C1C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5E7753"/>
    <w:rsid w:val="00600083"/>
    <w:rsid w:val="00604363"/>
    <w:rsid w:val="00624212"/>
    <w:rsid w:val="006242A9"/>
    <w:rsid w:val="00624DCF"/>
    <w:rsid w:val="0063342B"/>
    <w:rsid w:val="00640502"/>
    <w:rsid w:val="00644D27"/>
    <w:rsid w:val="00652BE7"/>
    <w:rsid w:val="00653C94"/>
    <w:rsid w:val="006640AE"/>
    <w:rsid w:val="00670041"/>
    <w:rsid w:val="00671FE2"/>
    <w:rsid w:val="00686C0C"/>
    <w:rsid w:val="00691C66"/>
    <w:rsid w:val="00695634"/>
    <w:rsid w:val="006A2531"/>
    <w:rsid w:val="006D0460"/>
    <w:rsid w:val="006D239A"/>
    <w:rsid w:val="006E1302"/>
    <w:rsid w:val="006E2245"/>
    <w:rsid w:val="006E372C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DDC"/>
    <w:rsid w:val="0085184F"/>
    <w:rsid w:val="00861625"/>
    <w:rsid w:val="008617B5"/>
    <w:rsid w:val="00870828"/>
    <w:rsid w:val="00876F6D"/>
    <w:rsid w:val="00877EDD"/>
    <w:rsid w:val="0088080B"/>
    <w:rsid w:val="008A22CE"/>
    <w:rsid w:val="008B07D7"/>
    <w:rsid w:val="008B557F"/>
    <w:rsid w:val="008B71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9F5CDC"/>
    <w:rsid w:val="00A02545"/>
    <w:rsid w:val="00A025E6"/>
    <w:rsid w:val="00A05555"/>
    <w:rsid w:val="00A06D89"/>
    <w:rsid w:val="00A16D53"/>
    <w:rsid w:val="00A35790"/>
    <w:rsid w:val="00A42152"/>
    <w:rsid w:val="00A446E7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2550"/>
    <w:rsid w:val="00AE355A"/>
    <w:rsid w:val="00AF6F24"/>
    <w:rsid w:val="00B148DD"/>
    <w:rsid w:val="00B230D6"/>
    <w:rsid w:val="00B2472A"/>
    <w:rsid w:val="00B4007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35CDC"/>
    <w:rsid w:val="00C37969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B7807"/>
    <w:rsid w:val="00CD199E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1200C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1084"/>
    <w:rsid w:val="00ED73C4"/>
    <w:rsid w:val="00EF63B5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D3825"/>
    <w:rsid w:val="00FE038F"/>
    <w:rsid w:val="00FE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hyperlink" Target="https://alpha.judge.softuni.org/Contests/Basic-Syntax-Conditional-Statements-and-Loops-Lab/171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1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33264-FF32-4631-8443-07861E2E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6</Pages>
  <Words>776</Words>
  <Characters>44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5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37</cp:revision>
  <cp:lastPrinted>2015-10-26T22:35:00Z</cp:lastPrinted>
  <dcterms:created xsi:type="dcterms:W3CDTF">2019-11-12T12:29:00Z</dcterms:created>
  <dcterms:modified xsi:type="dcterms:W3CDTF">2025-05-12T20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9d82f4c3926974afe57618f628e6357c5aba4bdf5d4abdf3867ac35c62374</vt:lpwstr>
  </property>
</Properties>
</file>